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42209B" w:rsidP="0042209B" w:rsidRDefault="00B66151" w14:paraId="5829C8C7" w14:textId="6171CE15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55E37811" w:rsidRDefault="00092D0C" w14:paraId="6E209D7C" w14:textId="7F4AB313">
      <w:pPr>
        <w:pStyle w:val="Standard1"/>
        <w:spacing w:before="0" w:after="0"/>
        <w:jc w:val="center"/>
        <w:rPr>
          <w:b w:val="1"/>
          <w:bCs w:val="1"/>
          <w:sz w:val="24"/>
          <w:szCs w:val="24"/>
        </w:rPr>
      </w:pPr>
      <w:r w:rsidRPr="55E37811" w:rsidR="00092D0C">
        <w:rPr>
          <w:b w:val="1"/>
          <w:bCs w:val="1"/>
          <w:sz w:val="24"/>
          <w:szCs w:val="24"/>
        </w:rPr>
        <w:t xml:space="preserve">District of Columbia </w:t>
      </w:r>
      <w:r w:rsidRPr="55E37811" w:rsidR="00092D0C">
        <w:rPr>
          <w:b w:val="1"/>
          <w:bCs w:val="1"/>
          <w:sz w:val="24"/>
          <w:szCs w:val="24"/>
        </w:rPr>
        <w:t xml:space="preserve">Board of </w:t>
      </w:r>
      <w:r w:rsidRPr="55E37811" w:rsidR="6B355556">
        <w:rPr>
          <w:b w:val="1"/>
          <w:bCs w:val="1"/>
          <w:sz w:val="24"/>
          <w:szCs w:val="24"/>
        </w:rPr>
        <w:t>Accountancy</w:t>
      </w:r>
    </w:p>
    <w:p w:rsidRPr="004914C7" w:rsidR="002715FA" w:rsidP="002715FA" w:rsidRDefault="002715FA" w14:paraId="1E1362FA" w14:textId="77777777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563662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="002715FA" w:rsidP="002715FA" w:rsidRDefault="002715FA" w14:paraId="68C8C51E" w14:textId="660A4FC3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786232" w:rsidR="00786232">
        <w:rPr>
          <w:rFonts w:ascii="Times New Roman" w:hAnsi="Times New Roman" w:eastAsia="Times New Roman" w:cs="Times New Roman"/>
          <w:b/>
          <w:color w:val="000000"/>
        </w:rPr>
        <w:t>160 751 5603</w:t>
      </w:r>
    </w:p>
    <w:p w:rsidRPr="008575D3" w:rsidR="002715FA" w:rsidP="002715FA" w:rsidRDefault="002715FA" w14:paraId="793F07DB" w14:textId="16FEF14B">
      <w:pPr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</w:t>
      </w:r>
      <w:r w:rsidRPr="00A172C8">
        <w:rPr>
          <w:rFonts w:ascii="Times New Roman" w:hAnsi="Times New Roman"/>
          <w:b/>
          <w:color w:val="000000"/>
        </w:rPr>
        <w:t>assword: Appraisers</w:t>
      </w:r>
      <w:r>
        <w:rPr>
          <w:rFonts w:ascii="Times New Roman" w:hAnsi="Times New Roman"/>
          <w:b/>
          <w:color w:val="000000"/>
        </w:rPr>
        <w:t xml:space="preserve"> </w:t>
      </w:r>
      <w:r w:rsidRPr="002715FA">
        <w:rPr>
          <w:rFonts w:ascii="Times New Roman" w:hAnsi="Times New Roman"/>
          <w:b/>
          <w:color w:val="000000"/>
        </w:rPr>
        <w:t>(27772473 from phones &amp; video systems)</w:t>
      </w:r>
    </w:p>
    <w:p w:rsidRPr="008575D3" w:rsidR="00092D0C" w:rsidP="00092D0C" w:rsidRDefault="00092D0C" w14:paraId="60D147D9" w14:textId="20D78BEE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834E48" w14:paraId="57BE300A" w14:textId="081FF957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5B9A66E1">
                <wp:simplePos x="0" y="0"/>
                <wp:positionH relativeFrom="margin">
                  <wp:posOffset>4669221</wp:posOffset>
                </wp:positionH>
                <wp:positionV relativeFrom="page">
                  <wp:posOffset>2511972</wp:posOffset>
                </wp:positionV>
                <wp:extent cx="1177158" cy="998220"/>
                <wp:effectExtent l="0" t="0" r="2349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158" cy="9982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34E48" w:rsidR="00834E48" w:rsidRDefault="00834E48" w14:paraId="6627E239" w14:textId="37FE2BF3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:rsidR="00834E48" w:rsidRDefault="00834E48" w14:paraId="1FA92BB3" w14:textId="683DA32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:rsidR="002715FA" w:rsidRDefault="002715FA" w14:paraId="118A33DB" w14:textId="57DFB52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:rsidRPr="00834E48" w:rsidR="003C6484" w:rsidRDefault="003C6484" w14:paraId="4F36CF70" w14:textId="62207089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iara Pesante</w:t>
                            </w:r>
                          </w:p>
                          <w:p w:rsidRPr="00834E48" w:rsidR="00834E48" w:rsidRDefault="00834E48" w14:paraId="79D513E7" w14:textId="2E7B86B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532746B">
                <v:stroke joinstyle="miter"/>
                <v:path gradientshapeok="t" o:connecttype="rect"/>
              </v:shapetype>
              <v:shape id="Text Box 2" style="position:absolute;left:0;text-align:left;margin-left:367.65pt;margin-top:197.8pt;width:92.7pt;height:78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fillcolor="#c6d9f1 [671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">
                <v:textbox>
                  <w:txbxContent>
                    <w:p w:rsidRPr="00834E48" w:rsidR="00834E48" w:rsidRDefault="00834E48" w14:paraId="6627E239" w14:textId="37FE2BF3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:rsidR="00834E48" w:rsidRDefault="00834E48" w14:paraId="1FA92BB3" w14:textId="683DA32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:rsidR="002715FA" w:rsidRDefault="002715FA" w14:paraId="118A33DB" w14:textId="57DFB52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:rsidRPr="00834E48" w:rsidR="003C6484" w:rsidRDefault="003C6484" w14:paraId="4F36CF70" w14:textId="62207089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Kiara Pesante</w:t>
                      </w:r>
                    </w:p>
                    <w:p w:rsidRPr="00834E48" w:rsidR="00834E48" w:rsidRDefault="00834E48" w14:paraId="79D513E7" w14:textId="2E7B86B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8575D3" w:rsidR="00092D0C">
        <w:rPr>
          <w:rFonts w:ascii="Times New Roman" w:hAnsi="Times New Roman"/>
          <w:b/>
        </w:rPr>
        <w:t>AGENDA</w:t>
      </w:r>
    </w:p>
    <w:p w:rsidRPr="00794F02" w:rsidR="00092D0C" w:rsidP="00092D0C" w:rsidRDefault="00103C13" w14:paraId="2F9C69A1" w14:textId="69FC09BE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June 16</w:t>
      </w:r>
      <w:r w:rsidR="00F11678">
        <w:rPr>
          <w:rFonts w:ascii="Times New Roman" w:hAnsi="Times New Roman"/>
          <w:b/>
        </w:rPr>
        <w:t>, 20</w:t>
      </w:r>
      <w:r w:rsidR="002715FA">
        <w:rPr>
          <w:rFonts w:ascii="Times New Roman" w:hAnsi="Times New Roman"/>
          <w:b/>
        </w:rPr>
        <w:t>21</w:t>
      </w:r>
    </w:p>
    <w:p w:rsidRPr="008575D3" w:rsidR="00092D0C" w:rsidP="00092D0C" w:rsidRDefault="00092D0C" w14:paraId="1E8D0D32" w14:textId="77777777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208F21C8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 xml:space="preserve">Call to Order – 10:00 a.m. @ 10:07am </w:t>
      </w:r>
    </w:p>
    <w:p w:rsidR="00092D0C" w:rsidP="00092D0C" w:rsidRDefault="00092D0C" w14:paraId="099A16F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00092D0C" w:rsidP="00092D0C" w:rsidRDefault="00092D0C" w14:paraId="115D33FC" w14:textId="696E5D3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Comments from the Public</w:t>
      </w:r>
    </w:p>
    <w:p w:rsidR="5FDE87B8" w:rsidP="5FDE87B8" w:rsidRDefault="5FDE87B8" w14:paraId="5C08EF55" w14:textId="37DBF518">
      <w:pPr>
        <w:pStyle w:val="Normal"/>
        <w:numPr>
          <w:ilvl w:val="1"/>
          <w:numId w:val="6"/>
        </w:numPr>
        <w:rPr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Gerald Brown</w:t>
      </w:r>
    </w:p>
    <w:p w:rsidR="5FDE87B8" w:rsidP="5FDE87B8" w:rsidRDefault="5FDE87B8" w14:paraId="6B6278C6" w14:textId="51DB57CB">
      <w:pPr>
        <w:pStyle w:val="Normal"/>
        <w:ind w:left="0"/>
        <w:rPr>
          <w:rFonts w:ascii="Times New Roman" w:hAnsi="Times New Roman"/>
          <w:sz w:val="22"/>
          <w:szCs w:val="22"/>
        </w:rPr>
      </w:pPr>
    </w:p>
    <w:p w:rsidR="5FDE87B8" w:rsidP="5FDE87B8" w:rsidRDefault="5FDE87B8" w14:paraId="451BFC35" w14:textId="7FA96D97">
      <w:pPr>
        <w:pStyle w:val="Normal"/>
        <w:numPr>
          <w:ilvl w:val="0"/>
          <w:numId w:val="6"/>
        </w:numPr>
        <w:rPr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 xml:space="preserve">Swearing In Ceremony – Marty </w:t>
      </w:r>
      <w:r w:rsidRPr="5FDE87B8" w:rsidR="5FDE87B8">
        <w:rPr>
          <w:rFonts w:ascii="Times New Roman" w:hAnsi="Times New Roman"/>
          <w:sz w:val="22"/>
          <w:szCs w:val="22"/>
        </w:rPr>
        <w:t>Skolnik</w:t>
      </w:r>
      <w:r w:rsidRPr="5FDE87B8" w:rsidR="5FDE87B8">
        <w:rPr>
          <w:rFonts w:ascii="Times New Roman" w:hAnsi="Times New Roman"/>
          <w:sz w:val="22"/>
          <w:szCs w:val="22"/>
        </w:rPr>
        <w:t xml:space="preserve"> </w:t>
      </w:r>
    </w:p>
    <w:p w:rsidR="005E544E" w:rsidP="00113E74" w:rsidRDefault="00C13E62" w14:paraId="29EB2B97" w14:textId="253E894B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732951B8">
                <wp:simplePos x="0" y="0"/>
                <wp:positionH relativeFrom="margin">
                  <wp:posOffset>4200525</wp:posOffset>
                </wp:positionH>
                <wp:positionV relativeFrom="paragraph">
                  <wp:posOffset>115570</wp:posOffset>
                </wp:positionV>
                <wp:extent cx="1876425" cy="1295400"/>
                <wp:effectExtent l="0" t="0" r="2857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12954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7D11FC" w:rsidR="00CA001B" w:rsidP="00CA001B" w:rsidRDefault="00CA001B" w14:paraId="42E27EC5" w14:textId="05544552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</w:t>
                            </w:r>
                            <w:r w:rsidR="002715FA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1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:rsidR="00CA001B" w:rsidP="00CA001B" w:rsidRDefault="009C0A5D" w14:paraId="06262C3A" w14:textId="7252C1D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7/21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2715F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CA001B" w:rsidP="00CA001B" w:rsidRDefault="009C0A5D" w14:paraId="017B6CB0" w14:textId="1EA84D03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ugust - Recess</w:t>
                            </w:r>
                          </w:p>
                          <w:p w:rsidR="00CA001B" w:rsidP="00CA001B" w:rsidRDefault="00A82E26" w14:paraId="77055794" w14:textId="7821F4BC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9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 w:rsidR="00C84C46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5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2715F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CA001B" w:rsidP="00CA001B" w:rsidRDefault="00CA001B" w14:paraId="22FDB916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:rsidRPr="00EB5610" w:rsidR="00CA001B" w:rsidP="00CA001B" w:rsidRDefault="00CA001B" w14:paraId="7AB24ACB" w14:textId="5A015E3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AARO </w:t>
                            </w:r>
                            <w:r w:rsidR="007977E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Fall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Conference</w:t>
                            </w:r>
                          </w:p>
                          <w:p w:rsidR="00CA001B" w:rsidP="00CA001B" w:rsidRDefault="00B5272A" w14:paraId="24EC4ABA" w14:textId="050627D8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0</w:t>
                            </w:r>
                            <w:r w:rsidR="009827A7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15-18</w:t>
                            </w:r>
                            <w:r w:rsidRPr="00D313E4" w:rsidR="00CA001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CA001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715FA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9827A7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Washington, DC</w:t>
                            </w:r>
                          </w:p>
                          <w:p w:rsidR="00920FB4" w:rsidP="00920FB4" w:rsidRDefault="00920FB4" w14:paraId="722AD51F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style="position:absolute;left:0;text-align:left;margin-left:330.75pt;margin-top:9.1pt;width:147.75pt;height:102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7" fillcolor="#c5e0b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" w14:anchorId="289725BB">
                <v:textbox>
                  <w:txbxContent>
                    <w:p w:rsidRPr="007D11FC" w:rsidR="00CA001B" w:rsidP="00CA001B" w:rsidRDefault="00CA001B" w14:paraId="42E27EC5" w14:textId="05544552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</w:t>
                      </w:r>
                      <w:r w:rsidR="002715FA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1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:rsidR="00CA001B" w:rsidP="00CA001B" w:rsidRDefault="009C0A5D" w14:paraId="06262C3A" w14:textId="7252C1D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7/21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2715F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</w:p>
                    <w:p w:rsidR="00CA001B" w:rsidP="00CA001B" w:rsidRDefault="009C0A5D" w14:paraId="017B6CB0" w14:textId="1EA84D03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August - Recess</w:t>
                      </w:r>
                    </w:p>
                    <w:p w:rsidR="00CA001B" w:rsidP="00CA001B" w:rsidRDefault="00A82E26" w14:paraId="77055794" w14:textId="7821F4BC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9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 w:rsidR="00C84C46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5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2715F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</w:p>
                    <w:p w:rsidR="00CA001B" w:rsidP="00CA001B" w:rsidRDefault="00CA001B" w14:paraId="22FDB916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:rsidRPr="00EB5610" w:rsidR="00CA001B" w:rsidP="00CA001B" w:rsidRDefault="00CA001B" w14:paraId="7AB24ACB" w14:textId="5A015E3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AARO </w:t>
                      </w:r>
                      <w:r w:rsidR="007977E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Fall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Conference</w:t>
                      </w:r>
                    </w:p>
                    <w:p w:rsidR="00CA001B" w:rsidP="00CA001B" w:rsidRDefault="00B5272A" w14:paraId="24EC4ABA" w14:textId="050627D8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0</w:t>
                      </w:r>
                      <w:r w:rsidR="009827A7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15-18</w:t>
                      </w:r>
                      <w:r w:rsidRPr="00D313E4" w:rsidR="00CA001B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CA001B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</w:t>
                      </w:r>
                      <w:r w:rsidR="002715FA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 w:rsidR="009827A7">
                        <w:rPr>
                          <w:rFonts w:ascii="Times New Roman" w:hAnsi="Times New Roman"/>
                          <w:sz w:val="18"/>
                          <w:szCs w:val="18"/>
                        </w:rPr>
                        <w:t>Washington, DC</w:t>
                      </w:r>
                    </w:p>
                    <w:p w:rsidR="00920FB4" w:rsidP="00920FB4" w:rsidRDefault="00920FB4" w14:paraId="722AD51F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Pr="003B0013" w:rsidR="00092D0C" w:rsidP="5FDE87B8" w:rsidRDefault="00092D0C" w14:paraId="77BB9F88" w14:textId="2B204EB3">
      <w:pPr>
        <w:numPr>
          <w:ilvl w:val="0"/>
          <w:numId w:val="6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Minutes – Draft, April 21, 2021 (Margot and Kiara)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Recommendations</w:t>
      </w:r>
    </w:p>
    <w:p w:rsidR="5FDE87B8" w:rsidP="5FDE87B8" w:rsidRDefault="5FDE87B8" w14:paraId="6B6F4D8C" w14:textId="7F2A21ED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Applications for Licensure</w:t>
      </w:r>
    </w:p>
    <w:p w:rsidR="5FDE87B8" w:rsidP="5FDE87B8" w:rsidRDefault="5FDE87B8" w14:paraId="160E8AF9" w14:textId="55A98BA7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Administratively Approved (Margot and Kiara)</w:t>
      </w:r>
    </w:p>
    <w:p w:rsidRPr="005C5B10" w:rsidR="002715FA" w:rsidP="002715FA" w:rsidRDefault="002715FA" w14:paraId="671011E5" w14:textId="79F89F8D">
      <w:pPr>
        <w:pStyle w:val="ListParagraph"/>
        <w:numPr>
          <w:ilvl w:val="2"/>
          <w:numId w:val="8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Technical applications (Andrew and Margot)</w:t>
      </w:r>
    </w:p>
    <w:p w:rsidRPr="005C5B10" w:rsidR="00092D0C" w:rsidP="005C5B10" w:rsidRDefault="00092D0C" w14:paraId="43EC02A5" w14:textId="01CCC85F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Complaint(s) (Margot and Andrew)</w:t>
      </w:r>
    </w:p>
    <w:p w:rsidRPr="005C5B10" w:rsidR="00092D0C" w:rsidP="005C5B10" w:rsidRDefault="00092D0C" w14:paraId="502E5EDD" w14:textId="7AFE189C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Education Report (Marty and Kiara)</w:t>
      </w:r>
    </w:p>
    <w:p w:rsidRPr="003B0013" w:rsidR="00092D0C" w:rsidP="00092D0C" w:rsidRDefault="00092D0C" w14:paraId="7FA86EBC" w14:textId="77777777">
      <w:pPr>
        <w:ind w:left="108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7A4A9F" w14:paraId="3A5C6DE8" w14:textId="6A140F44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6BFC930A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Old Business</w:t>
      </w:r>
    </w:p>
    <w:p w:rsidRPr="007A4A9F" w:rsidR="005D2AD0" w:rsidP="00EF38D1" w:rsidRDefault="0031377D" w14:paraId="0DAE5879" w14:textId="5BF8BBAB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New Business</w:t>
      </w:r>
    </w:p>
    <w:p w:rsidR="5FDE87B8" w:rsidP="5FDE87B8" w:rsidRDefault="5FDE87B8" w14:paraId="76BC9BBB" w14:textId="14785738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AMC Discussion from DISB</w:t>
      </w:r>
    </w:p>
    <w:p w:rsidR="0031377D" w:rsidP="002715FA" w:rsidRDefault="002715FA" w14:paraId="4788348F" w14:textId="1B8624C1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 xml:space="preserve">AARO Spring 2021 Conference </w:t>
      </w:r>
      <w:r w:rsidRPr="5FDE87B8" w:rsidR="5FDE87B8">
        <w:rPr>
          <w:rFonts w:ascii="Times New Roman" w:hAnsi="Times New Roman"/>
          <w:sz w:val="22"/>
          <w:szCs w:val="22"/>
        </w:rPr>
        <w:t>Report</w:t>
      </w:r>
    </w:p>
    <w:p w:rsidR="5FDE87B8" w:rsidP="5FDE87B8" w:rsidRDefault="5FDE87B8" w14:paraId="7252E6C5" w14:textId="24CB3BFB">
      <w:pPr>
        <w:pStyle w:val="ListParagraph"/>
        <w:numPr>
          <w:ilvl w:val="2"/>
          <w:numId w:val="6"/>
        </w:numPr>
        <w:rPr>
          <w:sz w:val="22"/>
          <w:szCs w:val="22"/>
        </w:rPr>
      </w:pPr>
    </w:p>
    <w:p w:rsidR="5FDE87B8" w:rsidP="5FDE87B8" w:rsidRDefault="5FDE87B8" w14:paraId="3140CC04" w14:textId="48A61421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5FDE87B8" w:rsidR="5FDE87B8">
        <w:rPr>
          <w:rFonts w:ascii="Times New Roman" w:hAnsi="Times New Roman" w:eastAsia="Times New Roman" w:cs="Times New Roman"/>
          <w:sz w:val="22"/>
          <w:szCs w:val="22"/>
        </w:rPr>
        <w:t xml:space="preserve">AARO Fall October 2021 Annual Conference </w:t>
      </w:r>
    </w:p>
    <w:p w:rsidR="5FDE87B8" w:rsidP="5FDE87B8" w:rsidRDefault="5FDE87B8" w14:paraId="2397A03A" w14:textId="32EB71C6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5FDE87B8" w:rsidR="5FDE87B8">
        <w:rPr>
          <w:rFonts w:ascii="Times New Roman" w:hAnsi="Times New Roman" w:eastAsia="Times New Roman" w:cs="Times New Roman"/>
          <w:sz w:val="22"/>
          <w:szCs w:val="22"/>
        </w:rPr>
        <w:t>Attendee: all board members and staff (OPLA and legal) (Marty and Andrew)</w:t>
      </w:r>
    </w:p>
    <w:p w:rsidR="5FDE87B8" w:rsidP="5FDE87B8" w:rsidRDefault="5FDE87B8" w14:paraId="53715E29" w14:textId="51B45B12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5FDE87B8" w:rsidR="5FDE87B8">
        <w:rPr>
          <w:rFonts w:ascii="Times New Roman" w:hAnsi="Times New Roman" w:eastAsia="Times New Roman" w:cs="Times New Roman"/>
          <w:sz w:val="22"/>
          <w:szCs w:val="22"/>
        </w:rPr>
        <w:t>Attendees for the Spring 2022 AARO Conference (Marty and Margot)</w:t>
      </w:r>
    </w:p>
    <w:p w:rsidR="5FDE87B8" w:rsidP="5FDE87B8" w:rsidRDefault="5FDE87B8" w14:paraId="23D95196" w14:textId="44EFA780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5FDE87B8" w:rsidR="5FDE87B8">
        <w:rPr>
          <w:rFonts w:ascii="Times New Roman" w:hAnsi="Times New Roman" w:eastAsia="Times New Roman" w:cs="Times New Roman"/>
          <w:sz w:val="22"/>
          <w:szCs w:val="22"/>
        </w:rPr>
        <w:t>Tamora, Andrew, Marty, Kiara and board staff</w:t>
      </w:r>
    </w:p>
    <w:p w:rsidR="005E07B4" w:rsidP="00F31F2D" w:rsidRDefault="00BB177A" w14:paraId="331A7892" w14:textId="49B6C7BB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Historic Preservation Seminar Report</w:t>
      </w:r>
    </w:p>
    <w:p w:rsidR="5FDE87B8" w:rsidP="5FDE87B8" w:rsidRDefault="5FDE87B8" w14:paraId="25849DAD" w14:textId="70D8D80A">
      <w:pPr>
        <w:pStyle w:val="Normal"/>
        <w:numPr>
          <w:ilvl w:val="2"/>
          <w:numId w:val="6"/>
        </w:numPr>
        <w:rPr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 xml:space="preserve">Tamora provided opening remarks, 167 attendees who completed course </w:t>
      </w:r>
    </w:p>
    <w:p w:rsidRPr="000764B8" w:rsidR="00A82E26" w:rsidP="5FDE87B8" w:rsidRDefault="000764B8" w14:paraId="04193F75" w14:textId="6587F88E">
      <w:pPr>
        <w:pStyle w:val="ListParagraph"/>
        <w:numPr>
          <w:ilvl w:val="1"/>
          <w:numId w:val="6"/>
        </w:numPr>
        <w:rPr>
          <w:rFonts w:ascii="Times New Roman" w:hAnsi="Times New Roman" w:eastAsia="ＭＳ 明朝" w:cs="" w:eastAsiaTheme="minorEastAsia" w:cstheme="minorBidi"/>
          <w:sz w:val="22"/>
          <w:szCs w:val="22"/>
        </w:rPr>
      </w:pPr>
      <w:r w:rsidRPr="5FDE87B8" w:rsidR="5FDE87B8">
        <w:rPr>
          <w:rFonts w:ascii="Times New Roman" w:hAnsi="Times New Roman" w:eastAsia="ＭＳ 明朝" w:cs="" w:eastAsiaTheme="minorEastAsia" w:cstheme="minorBidi"/>
          <w:sz w:val="22"/>
          <w:szCs w:val="22"/>
        </w:rPr>
        <w:t>Real Estate Appraiser Licensee Renewal Fees Update</w:t>
      </w:r>
    </w:p>
    <w:p w:rsidR="5FDE87B8" w:rsidP="5FDE87B8" w:rsidRDefault="5FDE87B8" w14:paraId="29368E33" w14:textId="45F0FDC5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5FDE87B8" w:rsidR="5FDE87B8">
        <w:rPr>
          <w:rFonts w:ascii="Times New Roman" w:hAnsi="Times New Roman" w:eastAsia="ＭＳ 明朝" w:cs="" w:eastAsiaTheme="minorEastAsia" w:cstheme="minorBidi"/>
          <w:sz w:val="22"/>
          <w:szCs w:val="22"/>
        </w:rPr>
        <w:t>Proposal to reduce renewal fees from Mayor Bowser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550588" w:rsidR="002715FA" w:rsidP="002715FA" w:rsidRDefault="002715FA" w14:paraId="08225D98" w14:textId="2F72D52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Executive Session {Closed to the Public} – </w:t>
      </w:r>
      <w:r w:rsidRPr="5FDE87B8" w:rsidR="5FDE87B8">
        <w:rPr>
          <w:rFonts w:ascii="Times New Roman" w:hAnsi="Times New Roman"/>
          <w:sz w:val="22"/>
          <w:szCs w:val="22"/>
        </w:rPr>
        <w:t xml:space="preserve">to </w:t>
      </w:r>
      <w:r w:rsidRPr="5FDE87B8" w:rsidR="5FDE87B8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consult with an attorney pursuant to D.C. Official Code § 2-575(b) (4) (A); D.C. Official Code § 2-575(b) (9) to </w:t>
      </w:r>
      <w:r w:rsidRPr="5FDE87B8" w:rsidR="5FDE87B8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5FDE87B8" w:rsidR="5FDE87B8">
        <w:rPr>
          <w:rFonts w:ascii="Times New Roman" w:hAnsi="Times New Roman"/>
          <w:color w:val="FF0000"/>
          <w:sz w:val="22"/>
          <w:szCs w:val="22"/>
        </w:rPr>
        <w:t xml:space="preserve"> (11:08 Kiara and Andrew to 11:31)</w:t>
      </w:r>
    </w:p>
    <w:p w:rsidR="002715FA" w:rsidP="002715FA" w:rsidRDefault="002715FA" w14:paraId="5E49A6AA" w14:textId="77777777">
      <w:pPr>
        <w:ind w:left="720"/>
        <w:rPr>
          <w:rFonts w:ascii="Times New Roman" w:hAnsi="Times New Roman"/>
          <w:sz w:val="22"/>
          <w:szCs w:val="22"/>
        </w:rPr>
      </w:pPr>
    </w:p>
    <w:p w:rsidRPr="00B32051" w:rsidR="00092D0C" w:rsidP="00092D0C" w:rsidRDefault="00092D0C" w14:paraId="1BD1D9F1" w14:textId="5FE86BDD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5FDE87B8" w:rsidR="5FDE87B8">
        <w:rPr>
          <w:rFonts w:ascii="Times New Roman" w:hAnsi="Times New Roman"/>
          <w:sz w:val="22"/>
          <w:szCs w:val="22"/>
        </w:rPr>
        <w:t>Adjourn   (11:42 Kiara and Margot)</w:t>
      </w:r>
    </w:p>
    <w:p w:rsidR="00282A62" w:rsidP="00113E74" w:rsidRDefault="00282A62" w14:paraId="3894C4F9" w14:textId="3D39052F">
      <w:pPr>
        <w:rPr>
          <w:rFonts w:ascii="Times New Roman" w:hAnsi="Times New Roman"/>
          <w:sz w:val="20"/>
          <w:szCs w:val="20"/>
        </w:rPr>
      </w:pPr>
    </w:p>
    <w:p w:rsidR="002715FA" w:rsidP="00113E74" w:rsidRDefault="002715FA" w14:paraId="4F88ACFF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3539AFCA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786232">
        <w:rPr>
          <w:rFonts w:ascii="Times New Roman" w:hAnsi="Times New Roman"/>
          <w:sz w:val="20"/>
          <w:szCs w:val="20"/>
        </w:rPr>
        <w:t>June 16</w:t>
      </w:r>
      <w:r w:rsidR="002715FA">
        <w:rPr>
          <w:rFonts w:ascii="Times New Roman" w:hAnsi="Times New Roman"/>
          <w:sz w:val="20"/>
          <w:szCs w:val="20"/>
        </w:rPr>
        <w:t>, 202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2715FA">
        <w:rPr>
          <w:rFonts w:ascii="Times New Roman" w:hAnsi="Times New Roman"/>
          <w:sz w:val="20"/>
          <w:szCs w:val="20"/>
        </w:rPr>
        <w:t>Virtual Webex meeting</w:t>
      </w:r>
      <w:r w:rsidRPr="00C86973">
        <w:rPr>
          <w:rFonts w:ascii="Times New Roman" w:hAnsi="Times New Roman"/>
          <w:sz w:val="20"/>
          <w:szCs w:val="20"/>
        </w:rPr>
        <w:t>.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35938" w:rsidP="00BE55D9" w:rsidRDefault="00A35938" w14:paraId="74630245" w14:textId="77777777">
      <w:r>
        <w:separator/>
      </w:r>
    </w:p>
  </w:endnote>
  <w:endnote w:type="continuationSeparator" w:id="0">
    <w:p w:rsidR="00A35938" w:rsidP="00BE55D9" w:rsidRDefault="00A35938" w14:paraId="5E093FF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0D077F" w:rsidRDefault="00F47BBD" w14:paraId="4ACBCA80" w14:textId="2C3D4850">
    <w:pPr>
      <w:pStyle w:val="Footer"/>
      <w:ind w:left="-1350" w:hanging="90"/>
    </w:pPr>
    <w:r>
      <w:drawing>
        <wp:inline wp14:editId="18D41AAB" wp14:anchorId="1C72E1FB">
          <wp:extent cx="7315200" cy="692804"/>
          <wp:effectExtent l="0" t="0" r="0" b="0"/>
          <wp:docPr id="13" name="Picture 13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/>
                  <pic:cNvPicPr/>
                </pic:nvPicPr>
                <pic:blipFill>
                  <a:blip r:embed="Rf97ecee6cfd5434b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35938" w:rsidP="00BE55D9" w:rsidRDefault="00A35938" w14:paraId="75BF14BF" w14:textId="77777777">
      <w:r>
        <w:separator/>
      </w:r>
    </w:p>
  </w:footnote>
  <w:footnote w:type="continuationSeparator" w:id="0">
    <w:p w:rsidR="00A35938" w:rsidP="00BE55D9" w:rsidRDefault="00A35938" w14:paraId="190879C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55E37811">
      <w:rPr/>
      <w:t/>
    </w:r>
    <w:r w:rsidR="5FDE87B8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258D1"/>
    <w:rsid w:val="000716CE"/>
    <w:rsid w:val="000764B8"/>
    <w:rsid w:val="000778F0"/>
    <w:rsid w:val="00092D0C"/>
    <w:rsid w:val="00095898"/>
    <w:rsid w:val="000D077F"/>
    <w:rsid w:val="000E4E40"/>
    <w:rsid w:val="00103C13"/>
    <w:rsid w:val="00113E74"/>
    <w:rsid w:val="00134A4F"/>
    <w:rsid w:val="001456E9"/>
    <w:rsid w:val="00172C7A"/>
    <w:rsid w:val="00181156"/>
    <w:rsid w:val="00190452"/>
    <w:rsid w:val="00194AC2"/>
    <w:rsid w:val="00195CC6"/>
    <w:rsid w:val="001D7EB0"/>
    <w:rsid w:val="002175EC"/>
    <w:rsid w:val="002176B5"/>
    <w:rsid w:val="002202F8"/>
    <w:rsid w:val="00242E99"/>
    <w:rsid w:val="00247FAD"/>
    <w:rsid w:val="00254103"/>
    <w:rsid w:val="002715FA"/>
    <w:rsid w:val="00282A62"/>
    <w:rsid w:val="002A466F"/>
    <w:rsid w:val="002A584C"/>
    <w:rsid w:val="002B23C8"/>
    <w:rsid w:val="002C7929"/>
    <w:rsid w:val="002E1F6E"/>
    <w:rsid w:val="002F2491"/>
    <w:rsid w:val="002F2D71"/>
    <w:rsid w:val="0031377D"/>
    <w:rsid w:val="003359D0"/>
    <w:rsid w:val="00370936"/>
    <w:rsid w:val="003B0D7F"/>
    <w:rsid w:val="003C6484"/>
    <w:rsid w:val="003F1291"/>
    <w:rsid w:val="003F6EE8"/>
    <w:rsid w:val="00406E2B"/>
    <w:rsid w:val="00407829"/>
    <w:rsid w:val="004153D6"/>
    <w:rsid w:val="0042209B"/>
    <w:rsid w:val="004242FD"/>
    <w:rsid w:val="00470B90"/>
    <w:rsid w:val="004A55E0"/>
    <w:rsid w:val="004F07CF"/>
    <w:rsid w:val="0050372B"/>
    <w:rsid w:val="00524D1A"/>
    <w:rsid w:val="00542C84"/>
    <w:rsid w:val="00550588"/>
    <w:rsid w:val="005646CB"/>
    <w:rsid w:val="00586C4D"/>
    <w:rsid w:val="005B67CE"/>
    <w:rsid w:val="005B7A7A"/>
    <w:rsid w:val="005C585B"/>
    <w:rsid w:val="005C5B10"/>
    <w:rsid w:val="005D2AD0"/>
    <w:rsid w:val="005E07B4"/>
    <w:rsid w:val="005E4D5D"/>
    <w:rsid w:val="005E544E"/>
    <w:rsid w:val="00627C5D"/>
    <w:rsid w:val="0064676C"/>
    <w:rsid w:val="00656E88"/>
    <w:rsid w:val="00660203"/>
    <w:rsid w:val="006A12D0"/>
    <w:rsid w:val="006C0947"/>
    <w:rsid w:val="006E015A"/>
    <w:rsid w:val="00730667"/>
    <w:rsid w:val="0074198F"/>
    <w:rsid w:val="00757DB6"/>
    <w:rsid w:val="007676A5"/>
    <w:rsid w:val="00786232"/>
    <w:rsid w:val="007977EC"/>
    <w:rsid w:val="007A1188"/>
    <w:rsid w:val="007A29DA"/>
    <w:rsid w:val="007A4A9F"/>
    <w:rsid w:val="008251D5"/>
    <w:rsid w:val="00827362"/>
    <w:rsid w:val="00834E48"/>
    <w:rsid w:val="0085291F"/>
    <w:rsid w:val="00856E60"/>
    <w:rsid w:val="00864487"/>
    <w:rsid w:val="008A1BD9"/>
    <w:rsid w:val="008C4C3C"/>
    <w:rsid w:val="008D31D3"/>
    <w:rsid w:val="008E204A"/>
    <w:rsid w:val="008E6629"/>
    <w:rsid w:val="00920FB4"/>
    <w:rsid w:val="009375FA"/>
    <w:rsid w:val="0097433D"/>
    <w:rsid w:val="00980EEA"/>
    <w:rsid w:val="009827A7"/>
    <w:rsid w:val="009B29BC"/>
    <w:rsid w:val="009B5E1A"/>
    <w:rsid w:val="009C07EF"/>
    <w:rsid w:val="009C0A5D"/>
    <w:rsid w:val="009D172E"/>
    <w:rsid w:val="009D1854"/>
    <w:rsid w:val="009D4546"/>
    <w:rsid w:val="009D5739"/>
    <w:rsid w:val="009E6076"/>
    <w:rsid w:val="00A03319"/>
    <w:rsid w:val="00A23831"/>
    <w:rsid w:val="00A35938"/>
    <w:rsid w:val="00A673EE"/>
    <w:rsid w:val="00A82E26"/>
    <w:rsid w:val="00AD03C4"/>
    <w:rsid w:val="00B5272A"/>
    <w:rsid w:val="00B533CF"/>
    <w:rsid w:val="00B62C74"/>
    <w:rsid w:val="00B66151"/>
    <w:rsid w:val="00B67AFC"/>
    <w:rsid w:val="00B73004"/>
    <w:rsid w:val="00B80ACA"/>
    <w:rsid w:val="00B97867"/>
    <w:rsid w:val="00BB177A"/>
    <w:rsid w:val="00BE55D9"/>
    <w:rsid w:val="00C13E62"/>
    <w:rsid w:val="00C20A48"/>
    <w:rsid w:val="00C25CFA"/>
    <w:rsid w:val="00C56BB0"/>
    <w:rsid w:val="00C84C46"/>
    <w:rsid w:val="00C86973"/>
    <w:rsid w:val="00C92DB6"/>
    <w:rsid w:val="00CA001B"/>
    <w:rsid w:val="00CA35E3"/>
    <w:rsid w:val="00CA6C75"/>
    <w:rsid w:val="00CB1974"/>
    <w:rsid w:val="00CF311E"/>
    <w:rsid w:val="00D1614E"/>
    <w:rsid w:val="00D313E4"/>
    <w:rsid w:val="00D56098"/>
    <w:rsid w:val="00D92882"/>
    <w:rsid w:val="00DF34D5"/>
    <w:rsid w:val="00DF76C9"/>
    <w:rsid w:val="00E13200"/>
    <w:rsid w:val="00E274A1"/>
    <w:rsid w:val="00E4469E"/>
    <w:rsid w:val="00E820A2"/>
    <w:rsid w:val="00EA5DA2"/>
    <w:rsid w:val="00ED6C5A"/>
    <w:rsid w:val="00F11678"/>
    <w:rsid w:val="00F31F2D"/>
    <w:rsid w:val="00F41DFA"/>
    <w:rsid w:val="00F47BBD"/>
    <w:rsid w:val="00F50796"/>
    <w:rsid w:val="00F81C95"/>
    <w:rsid w:val="00FA37C6"/>
    <w:rsid w:val="00FC0E08"/>
    <w:rsid w:val="00FC5460"/>
    <w:rsid w:val="00FC7F66"/>
    <w:rsid w:val="00FD3438"/>
    <w:rsid w:val="00FF0762"/>
    <w:rsid w:val="00FF7815"/>
    <w:rsid w:val="55E37811"/>
    <w:rsid w:val="5FDE87B8"/>
    <w:rsid w:val="6B355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4.jpg" Id="Rf97ecee6cfd5434b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6F07-DF51-44D7-8665-F1860EDAAE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8</revision>
  <lastPrinted>2019-12-04T20:07:00.0000000Z</lastPrinted>
  <dcterms:created xsi:type="dcterms:W3CDTF">2021-06-10T22:42:00.0000000Z</dcterms:created>
  <dcterms:modified xsi:type="dcterms:W3CDTF">2021-06-16T16:48:17.0753479Z</dcterms:modified>
</coreProperties>
</file>